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5C2B1FFE" w:rsidR="00992169" w:rsidRDefault="0020588B" w:rsidP="00992169">
      <w:pPr>
        <w:spacing w:line="60" w:lineRule="auto"/>
        <w:jc w:val="center"/>
        <w:rPr>
          <w:rFonts w:ascii="Times New Roman" w:hAnsi="Times New Roman" w:cs="Times New Roman" w:hint="eastAsia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4958EB">
        <w:rPr>
          <w:rFonts w:ascii="Times New Roman" w:hAnsi="Times New Roman" w:cs="Times New Roman" w:hint="eastAsia"/>
          <w:sz w:val="28"/>
        </w:rPr>
        <w:t>I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6C9159E4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>FIFO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 Pass / Fail</w:t>
            </w:r>
          </w:p>
        </w:tc>
        <w:tc>
          <w:tcPr>
            <w:tcW w:w="2765" w:type="dxa"/>
          </w:tcPr>
          <w:p w14:paraId="1EFE6106" w14:textId="0497480F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LIFO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 / Fail</w:t>
            </w:r>
          </w:p>
        </w:tc>
        <w:tc>
          <w:tcPr>
            <w:tcW w:w="2766" w:type="dxa"/>
          </w:tcPr>
          <w:p w14:paraId="16AC65C8" w14:textId="15B194A9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CIPU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 / Fail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77777777" w:rsidR="009766C6" w:rsidRDefault="009766C6" w:rsidP="003F750E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77777777" w:rsidR="009766C6" w:rsidRDefault="009766C6" w:rsidP="003F750E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77777777" w:rsidR="009766C6" w:rsidRPr="006F5B14" w:rsidRDefault="009766C6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23458AF1" w14:textId="77777777" w:rsidR="009766C6" w:rsidRPr="006F5B14" w:rsidRDefault="009766C6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5BF21B" w14:textId="77777777" w:rsidR="00E15B86" w:rsidRDefault="00E15B86" w:rsidP="00404F3A">
      <w:r>
        <w:separator/>
      </w:r>
    </w:p>
  </w:endnote>
  <w:endnote w:type="continuationSeparator" w:id="0">
    <w:p w14:paraId="09CE31B6" w14:textId="77777777" w:rsidR="00E15B86" w:rsidRDefault="00E15B86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B77700" w14:textId="77777777" w:rsidR="00E15B86" w:rsidRDefault="00E15B86" w:rsidP="00404F3A">
      <w:r>
        <w:separator/>
      </w:r>
    </w:p>
  </w:footnote>
  <w:footnote w:type="continuationSeparator" w:id="0">
    <w:p w14:paraId="0487394C" w14:textId="77777777" w:rsidR="00E15B86" w:rsidRDefault="00E15B86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rgUA5RkpZSwAAAA="/>
  </w:docVars>
  <w:rsids>
    <w:rsidRoot w:val="00992169"/>
    <w:rsid w:val="00043F47"/>
    <w:rsid w:val="000F6DE7"/>
    <w:rsid w:val="001A5BB8"/>
    <w:rsid w:val="0020588B"/>
    <w:rsid w:val="003B4EF0"/>
    <w:rsid w:val="003F750E"/>
    <w:rsid w:val="00404F3A"/>
    <w:rsid w:val="00450604"/>
    <w:rsid w:val="00462D18"/>
    <w:rsid w:val="0047532E"/>
    <w:rsid w:val="004958EB"/>
    <w:rsid w:val="004C787C"/>
    <w:rsid w:val="005852D7"/>
    <w:rsid w:val="006B4CD6"/>
    <w:rsid w:val="0072256B"/>
    <w:rsid w:val="00796608"/>
    <w:rsid w:val="007F6DD8"/>
    <w:rsid w:val="00880921"/>
    <w:rsid w:val="009766C6"/>
    <w:rsid w:val="009816E5"/>
    <w:rsid w:val="00992169"/>
    <w:rsid w:val="00A71A89"/>
    <w:rsid w:val="00B437C7"/>
    <w:rsid w:val="00DF2EEF"/>
    <w:rsid w:val="00E15B86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廖國佑</cp:lastModifiedBy>
  <cp:revision>13</cp:revision>
  <dcterms:created xsi:type="dcterms:W3CDTF">2020-04-20T15:46:00Z</dcterms:created>
  <dcterms:modified xsi:type="dcterms:W3CDTF">2024-03-28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